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2F1" w:rsidRPr="00233F8E" w:rsidRDefault="004F3660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>President-</w:t>
      </w:r>
      <w:r w:rsidR="008425DB">
        <w:rPr>
          <w:rFonts w:ascii="Times New Roman" w:hAnsi="Times New Roman" w:cs="Times New Roman"/>
          <w:b/>
          <w:sz w:val="24"/>
          <w:szCs w:val="24"/>
        </w:rPr>
        <w:t>Alex Fay</w:t>
      </w:r>
    </w:p>
    <w:p w:rsidR="001E09C3" w:rsidRPr="00233F8E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9162F1" w:rsidRPr="00233F8E" w:rsidRDefault="004F3660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 xml:space="preserve">Vice President- </w:t>
      </w:r>
      <w:proofErr w:type="spellStart"/>
      <w:r w:rsidR="008425DB">
        <w:rPr>
          <w:rFonts w:ascii="Times New Roman" w:hAnsi="Times New Roman" w:cs="Times New Roman"/>
          <w:b/>
          <w:sz w:val="24"/>
          <w:szCs w:val="24"/>
        </w:rPr>
        <w:t>McDuffy</w:t>
      </w:r>
      <w:proofErr w:type="spellEnd"/>
      <w:r w:rsidR="008425D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25DB">
        <w:rPr>
          <w:rFonts w:ascii="Times New Roman" w:hAnsi="Times New Roman" w:cs="Times New Roman"/>
          <w:b/>
          <w:sz w:val="24"/>
          <w:szCs w:val="24"/>
        </w:rPr>
        <w:t>Agledor</w:t>
      </w:r>
      <w:proofErr w:type="spellEnd"/>
    </w:p>
    <w:p w:rsidR="001E09C3" w:rsidRPr="00233F8E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9162F1" w:rsidRPr="00233F8E" w:rsidRDefault="004F3660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>Treasure</w:t>
      </w:r>
      <w:r w:rsidR="005A78A3">
        <w:rPr>
          <w:rFonts w:ascii="Times New Roman" w:hAnsi="Times New Roman" w:cs="Times New Roman"/>
          <w:b/>
          <w:sz w:val="24"/>
          <w:szCs w:val="24"/>
        </w:rPr>
        <w:t>r</w:t>
      </w:r>
      <w:proofErr w:type="gramStart"/>
      <w:r w:rsidRPr="00233F8E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8425DB">
        <w:rPr>
          <w:rFonts w:ascii="Times New Roman" w:hAnsi="Times New Roman" w:cs="Times New Roman"/>
          <w:b/>
          <w:sz w:val="24"/>
          <w:szCs w:val="24"/>
        </w:rPr>
        <w:t xml:space="preserve"> Maria</w:t>
      </w:r>
      <w:proofErr w:type="gramEnd"/>
      <w:r w:rsidR="008425DB">
        <w:rPr>
          <w:rFonts w:ascii="Times New Roman" w:hAnsi="Times New Roman" w:cs="Times New Roman"/>
          <w:b/>
          <w:sz w:val="24"/>
          <w:szCs w:val="24"/>
        </w:rPr>
        <w:t xml:space="preserve"> Smith</w:t>
      </w:r>
    </w:p>
    <w:p w:rsidR="001E09C3" w:rsidRPr="00233F8E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F3660" w:rsidRPr="00233F8E" w:rsidRDefault="004F3660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 xml:space="preserve">Secretary- </w:t>
      </w:r>
      <w:r w:rsidR="008425DB">
        <w:rPr>
          <w:rFonts w:ascii="Times New Roman" w:hAnsi="Times New Roman" w:cs="Times New Roman"/>
          <w:b/>
          <w:sz w:val="24"/>
          <w:szCs w:val="24"/>
        </w:rPr>
        <w:t>Sarah French</w:t>
      </w:r>
    </w:p>
    <w:p w:rsidR="001E09C3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Pr="00233F8E" w:rsidRDefault="00612CBA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8425DB" w:rsidRDefault="00A837C2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>Old Business</w:t>
      </w:r>
    </w:p>
    <w:p w:rsidR="002B00F5" w:rsidRPr="008425DB" w:rsidRDefault="002B00F5" w:rsidP="002B00F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8425DB">
        <w:rPr>
          <w:rFonts w:ascii="Times New Roman" w:hAnsi="Times New Roman" w:cs="Times New Roman"/>
          <w:sz w:val="24"/>
          <w:szCs w:val="24"/>
        </w:rPr>
        <w:t>Fundraising</w:t>
      </w:r>
    </w:p>
    <w:p w:rsidR="002B00F5" w:rsidRDefault="002B00F5" w:rsidP="002B00F5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33F8E">
        <w:rPr>
          <w:rFonts w:ascii="Times New Roman" w:hAnsi="Times New Roman" w:cs="Times New Roman"/>
          <w:sz w:val="24"/>
          <w:szCs w:val="24"/>
        </w:rPr>
        <w:t xml:space="preserve">Candle Sales </w:t>
      </w:r>
      <w:r w:rsidR="00376528">
        <w:rPr>
          <w:rFonts w:ascii="Times New Roman" w:hAnsi="Times New Roman" w:cs="Times New Roman"/>
          <w:color w:val="FF0000"/>
          <w:sz w:val="24"/>
          <w:szCs w:val="24"/>
        </w:rPr>
        <w:t>– Jessica reported about the perm. Group number and that we are now waiting on Yankee</w:t>
      </w:r>
    </w:p>
    <w:p w:rsidR="005A78A3" w:rsidRDefault="005A78A3" w:rsidP="005A78A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ce Learning</w:t>
      </w:r>
    </w:p>
    <w:p w:rsidR="005A78A3" w:rsidRDefault="005A78A3" w:rsidP="005A78A3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service has anyone completed?</w:t>
      </w:r>
      <w:r w:rsidR="00376528">
        <w:rPr>
          <w:rFonts w:ascii="Times New Roman" w:hAnsi="Times New Roman" w:cs="Times New Roman"/>
          <w:color w:val="FF0000"/>
          <w:sz w:val="24"/>
          <w:szCs w:val="24"/>
        </w:rPr>
        <w:t>- Marche has completed 3 hours</w:t>
      </w:r>
    </w:p>
    <w:p w:rsidR="009162F1" w:rsidRPr="00417013" w:rsidRDefault="009162F1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233F8E">
        <w:rPr>
          <w:rFonts w:ascii="Times New Roman" w:hAnsi="Times New Roman" w:cs="Times New Roman"/>
          <w:sz w:val="24"/>
          <w:szCs w:val="24"/>
        </w:rPr>
        <w:t xml:space="preserve">Motion to Close </w:t>
      </w:r>
      <w:r w:rsidR="001E09C3" w:rsidRPr="00233F8E">
        <w:rPr>
          <w:rFonts w:ascii="Times New Roman" w:hAnsi="Times New Roman" w:cs="Times New Roman"/>
          <w:sz w:val="24"/>
          <w:szCs w:val="24"/>
        </w:rPr>
        <w:t>Old</w:t>
      </w:r>
      <w:r w:rsidRPr="00233F8E">
        <w:rPr>
          <w:rFonts w:ascii="Times New Roman" w:hAnsi="Times New Roman" w:cs="Times New Roman"/>
          <w:sz w:val="24"/>
          <w:szCs w:val="24"/>
        </w:rPr>
        <w:t xml:space="preserve"> Business:</w:t>
      </w:r>
      <w:r w:rsidR="00417013">
        <w:rPr>
          <w:rFonts w:ascii="Times New Roman" w:hAnsi="Times New Roman" w:cs="Times New Roman"/>
          <w:sz w:val="24"/>
          <w:szCs w:val="24"/>
        </w:rPr>
        <w:t xml:space="preserve"> 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>Jarett</w:t>
      </w:r>
    </w:p>
    <w:p w:rsidR="009162F1" w:rsidRPr="00417013" w:rsidRDefault="009162F1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233F8E">
        <w:rPr>
          <w:rFonts w:ascii="Times New Roman" w:hAnsi="Times New Roman" w:cs="Times New Roman"/>
          <w:sz w:val="24"/>
          <w:szCs w:val="24"/>
        </w:rPr>
        <w:t>2</w:t>
      </w:r>
      <w:r w:rsidRPr="00233F8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proofErr w:type="gramStart"/>
      <w:r w:rsidRPr="00233F8E">
        <w:rPr>
          <w:rFonts w:ascii="Times New Roman" w:hAnsi="Times New Roman" w:cs="Times New Roman"/>
          <w:sz w:val="24"/>
          <w:szCs w:val="24"/>
        </w:rPr>
        <w:t>: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>Marche</w:t>
      </w:r>
      <w:proofErr w:type="gramEnd"/>
    </w:p>
    <w:p w:rsidR="001E09C3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A78A3" w:rsidRPr="00233F8E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233F8E" w:rsidRDefault="00A837C2" w:rsidP="00D1232A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3F8E">
        <w:rPr>
          <w:rFonts w:ascii="Times New Roman" w:hAnsi="Times New Roman" w:cs="Times New Roman"/>
          <w:b/>
          <w:sz w:val="24"/>
          <w:szCs w:val="24"/>
        </w:rPr>
        <w:t>New Business</w:t>
      </w:r>
    </w:p>
    <w:p w:rsidR="00D1232A" w:rsidRDefault="005A78A3" w:rsidP="008425DB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uation Party Food</w:t>
      </w:r>
    </w:p>
    <w:p w:rsidR="005A78A3" w:rsidRPr="00376528" w:rsidRDefault="005A78A3" w:rsidP="005A78A3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376528">
        <w:rPr>
          <w:rFonts w:ascii="Times New Roman" w:hAnsi="Times New Roman" w:cs="Times New Roman"/>
          <w:color w:val="FF0000"/>
          <w:sz w:val="24"/>
          <w:szCs w:val="24"/>
        </w:rPr>
        <w:t>Voting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 xml:space="preserve">- Ballots were given and collected. </w:t>
      </w:r>
    </w:p>
    <w:p w:rsidR="005A78A3" w:rsidRPr="00376528" w:rsidRDefault="005A78A3" w:rsidP="005A78A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ing for football and basketball gift cards</w:t>
      </w:r>
      <w:r w:rsidR="00376528">
        <w:rPr>
          <w:rFonts w:ascii="Times New Roman" w:hAnsi="Times New Roman" w:cs="Times New Roman"/>
          <w:sz w:val="24"/>
          <w:szCs w:val="24"/>
        </w:rPr>
        <w:t xml:space="preserve"> 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>– Discussion ensued and they unanimously voted against paying for these</w:t>
      </w:r>
    </w:p>
    <w:p w:rsidR="005A78A3" w:rsidRDefault="005A78A3" w:rsidP="005A78A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on for Treasurer</w:t>
      </w:r>
      <w:r w:rsidR="00376528">
        <w:rPr>
          <w:rFonts w:ascii="Times New Roman" w:hAnsi="Times New Roman" w:cs="Times New Roman"/>
          <w:sz w:val="24"/>
          <w:szCs w:val="24"/>
        </w:rPr>
        <w:t xml:space="preserve"> – 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>Marche is interested and will decide by January</w:t>
      </w:r>
    </w:p>
    <w:p w:rsidR="005A78A3" w:rsidRPr="00376528" w:rsidRDefault="005A78A3" w:rsidP="005A78A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on for SGA attendee</w:t>
      </w:r>
      <w:r w:rsidR="00376528">
        <w:rPr>
          <w:rFonts w:ascii="Times New Roman" w:hAnsi="Times New Roman" w:cs="Times New Roman"/>
          <w:sz w:val="24"/>
          <w:szCs w:val="24"/>
        </w:rPr>
        <w:t xml:space="preserve"> </w:t>
      </w:r>
      <w:r w:rsidR="00376528" w:rsidRPr="00376528">
        <w:rPr>
          <w:rFonts w:ascii="Times New Roman" w:hAnsi="Times New Roman" w:cs="Times New Roman"/>
          <w:color w:val="FF0000"/>
          <w:sz w:val="24"/>
          <w:szCs w:val="24"/>
        </w:rPr>
        <w:t>= Jarrett Volunteered after we explained that if no one volunteered we would lose funding</w:t>
      </w:r>
    </w:p>
    <w:p w:rsidR="001E09C3" w:rsidRPr="00417013" w:rsidRDefault="001E09C3" w:rsidP="001E09C3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233F8E">
        <w:rPr>
          <w:rFonts w:ascii="Times New Roman" w:hAnsi="Times New Roman" w:cs="Times New Roman"/>
        </w:rPr>
        <w:t xml:space="preserve">Motion to adjourn the meeting: </w:t>
      </w:r>
      <w:r w:rsidR="00376528" w:rsidRPr="00376528">
        <w:rPr>
          <w:rFonts w:ascii="Times New Roman" w:hAnsi="Times New Roman" w:cs="Times New Roman"/>
          <w:color w:val="FF0000"/>
        </w:rPr>
        <w:t>Mia Johnson</w:t>
      </w:r>
    </w:p>
    <w:p w:rsidR="001E09C3" w:rsidRPr="00417013" w:rsidRDefault="001E09C3" w:rsidP="001E09C3">
      <w:pPr>
        <w:spacing w:after="0" w:line="240" w:lineRule="auto"/>
        <w:rPr>
          <w:rFonts w:ascii="Times New Roman" w:hAnsi="Times New Roman" w:cs="Times New Roman"/>
          <w:color w:val="FF0000"/>
        </w:rPr>
      </w:pPr>
      <w:proofErr w:type="gramStart"/>
      <w:r w:rsidRPr="00233F8E">
        <w:rPr>
          <w:rFonts w:ascii="Times New Roman" w:hAnsi="Times New Roman" w:cs="Times New Roman"/>
        </w:rPr>
        <w:t>2</w:t>
      </w:r>
      <w:r w:rsidRPr="00233F8E">
        <w:rPr>
          <w:rFonts w:ascii="Times New Roman" w:hAnsi="Times New Roman" w:cs="Times New Roman"/>
          <w:vertAlign w:val="superscript"/>
        </w:rPr>
        <w:t>nd</w:t>
      </w:r>
      <w:proofErr w:type="gramEnd"/>
      <w:r w:rsidRPr="00233F8E">
        <w:rPr>
          <w:rFonts w:ascii="Times New Roman" w:hAnsi="Times New Roman" w:cs="Times New Roman"/>
        </w:rPr>
        <w:t xml:space="preserve">: </w:t>
      </w:r>
      <w:r w:rsidR="00376528">
        <w:rPr>
          <w:rFonts w:ascii="Times New Roman" w:hAnsi="Times New Roman" w:cs="Times New Roman"/>
        </w:rPr>
        <w:t xml:space="preserve"> </w:t>
      </w:r>
      <w:r w:rsidR="00376528" w:rsidRPr="00376528">
        <w:rPr>
          <w:rFonts w:ascii="Times New Roman" w:hAnsi="Times New Roman" w:cs="Times New Roman"/>
          <w:color w:val="FF0000"/>
        </w:rPr>
        <w:t xml:space="preserve">Marche </w:t>
      </w:r>
    </w:p>
    <w:p w:rsidR="001E09C3" w:rsidRDefault="001E09C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D260C" w:rsidRPr="007106DE" w:rsidRDefault="007106DE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106DE">
        <w:rPr>
          <w:rFonts w:ascii="Times New Roman" w:hAnsi="Times New Roman" w:cs="Times New Roman"/>
          <w:b/>
          <w:color w:val="FF0000"/>
          <w:sz w:val="24"/>
          <w:szCs w:val="24"/>
        </w:rPr>
        <w:t>Notes taken by Jessica Hatton</w:t>
      </w:r>
    </w:p>
    <w:p w:rsidR="005A78A3" w:rsidRDefault="005A78A3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4D260C" w:rsidRPr="001E09C3" w:rsidRDefault="004D260C" w:rsidP="001E09C3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ext meeting: </w:t>
      </w:r>
      <w:r w:rsidR="005A78A3">
        <w:rPr>
          <w:rFonts w:ascii="Times New Roman" w:hAnsi="Times New Roman" w:cs="Times New Roman"/>
          <w:b/>
          <w:sz w:val="24"/>
          <w:szCs w:val="24"/>
        </w:rPr>
        <w:t xml:space="preserve">January </w:t>
      </w:r>
      <w:proofErr w:type="gramStart"/>
      <w:r w:rsidR="005A78A3">
        <w:rPr>
          <w:rFonts w:ascii="Times New Roman" w:hAnsi="Times New Roman" w:cs="Times New Roman"/>
          <w:b/>
          <w:sz w:val="24"/>
          <w:szCs w:val="24"/>
        </w:rPr>
        <w:t>25</w:t>
      </w:r>
      <w:r w:rsidR="005A78A3" w:rsidRPr="005A78A3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proofErr w:type="gramEnd"/>
      <w:r w:rsidR="005A78A3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</w:p>
    <w:sectPr w:rsidR="004D260C" w:rsidRPr="001E09C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E6F" w:rsidRDefault="00DD6E6F" w:rsidP="009162F1">
      <w:pPr>
        <w:spacing w:after="0" w:line="240" w:lineRule="auto"/>
      </w:pPr>
      <w:r>
        <w:separator/>
      </w:r>
    </w:p>
  </w:endnote>
  <w:endnote w:type="continuationSeparator" w:id="0">
    <w:p w:rsidR="00DD6E6F" w:rsidRDefault="00DD6E6F" w:rsidP="009162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E6F" w:rsidRDefault="00DD6E6F" w:rsidP="009162F1">
      <w:pPr>
        <w:spacing w:after="0" w:line="240" w:lineRule="auto"/>
      </w:pPr>
      <w:r>
        <w:separator/>
      </w:r>
    </w:p>
  </w:footnote>
  <w:footnote w:type="continuationSeparator" w:id="0">
    <w:p w:rsidR="00DD6E6F" w:rsidRDefault="00DD6E6F" w:rsidP="009162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2F1" w:rsidRDefault="009162F1" w:rsidP="009162F1">
    <w:pPr>
      <w:contextualSpacing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Triple S</w:t>
    </w:r>
  </w:p>
  <w:p w:rsidR="009162F1" w:rsidRDefault="00417013" w:rsidP="009162F1">
    <w:pPr>
      <w:contextualSpacing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Minutes</w:t>
    </w:r>
  </w:p>
  <w:p w:rsidR="009162F1" w:rsidRDefault="005A78A3" w:rsidP="009162F1">
    <w:pPr>
      <w:contextualSpacing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11/30/2017</w:t>
    </w:r>
  </w:p>
  <w:p w:rsidR="009162F1" w:rsidRDefault="009162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BF76ED"/>
    <w:multiLevelType w:val="hybridMultilevel"/>
    <w:tmpl w:val="86FA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9536D"/>
    <w:multiLevelType w:val="hybridMultilevel"/>
    <w:tmpl w:val="8752F26E"/>
    <w:lvl w:ilvl="0" w:tplc="0D8C0894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C76A97"/>
    <w:multiLevelType w:val="hybridMultilevel"/>
    <w:tmpl w:val="F2C28BD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7317E73"/>
    <w:multiLevelType w:val="hybridMultilevel"/>
    <w:tmpl w:val="FDEE39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F6431"/>
    <w:multiLevelType w:val="hybridMultilevel"/>
    <w:tmpl w:val="F9D2A3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11260"/>
    <w:multiLevelType w:val="hybridMultilevel"/>
    <w:tmpl w:val="D3FC11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206A7"/>
    <w:multiLevelType w:val="hybridMultilevel"/>
    <w:tmpl w:val="EEA6007E"/>
    <w:lvl w:ilvl="0" w:tplc="FE56D0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B61951"/>
    <w:multiLevelType w:val="hybridMultilevel"/>
    <w:tmpl w:val="1CEE42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7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DKwNLa0NDYzMTFX0lEKTi0uzszPAykwrAUAyMMYaCwAAAA="/>
  </w:docVars>
  <w:rsids>
    <w:rsidRoot w:val="004F3660"/>
    <w:rsid w:val="000248D3"/>
    <w:rsid w:val="00127585"/>
    <w:rsid w:val="00180D45"/>
    <w:rsid w:val="001E09C3"/>
    <w:rsid w:val="001F68C3"/>
    <w:rsid w:val="00233F8E"/>
    <w:rsid w:val="002B00F5"/>
    <w:rsid w:val="003255D9"/>
    <w:rsid w:val="00340FEE"/>
    <w:rsid w:val="00376528"/>
    <w:rsid w:val="00417013"/>
    <w:rsid w:val="00473D04"/>
    <w:rsid w:val="004D260C"/>
    <w:rsid w:val="004F3660"/>
    <w:rsid w:val="00555418"/>
    <w:rsid w:val="0058388C"/>
    <w:rsid w:val="005A6F98"/>
    <w:rsid w:val="005A78A3"/>
    <w:rsid w:val="00612CBA"/>
    <w:rsid w:val="006F193A"/>
    <w:rsid w:val="00702A8F"/>
    <w:rsid w:val="007106DE"/>
    <w:rsid w:val="007609ED"/>
    <w:rsid w:val="00791DB2"/>
    <w:rsid w:val="007E5E8A"/>
    <w:rsid w:val="008127AE"/>
    <w:rsid w:val="00837AC5"/>
    <w:rsid w:val="008425DB"/>
    <w:rsid w:val="008F522D"/>
    <w:rsid w:val="009162F1"/>
    <w:rsid w:val="00926848"/>
    <w:rsid w:val="00A45959"/>
    <w:rsid w:val="00A837C2"/>
    <w:rsid w:val="00B37333"/>
    <w:rsid w:val="00B91984"/>
    <w:rsid w:val="00CA37E5"/>
    <w:rsid w:val="00CE53E7"/>
    <w:rsid w:val="00D1232A"/>
    <w:rsid w:val="00D60E29"/>
    <w:rsid w:val="00D76D74"/>
    <w:rsid w:val="00DB7EC8"/>
    <w:rsid w:val="00DD6E6F"/>
    <w:rsid w:val="00F958CD"/>
    <w:rsid w:val="00FA69CA"/>
    <w:rsid w:val="00FD2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94260"/>
  <w15:docId w15:val="{66202CE4-3F20-4288-BC96-AF0B1432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4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62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2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6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2F1"/>
  </w:style>
  <w:style w:type="paragraph" w:styleId="Footer">
    <w:name w:val="footer"/>
    <w:basedOn w:val="Normal"/>
    <w:link w:val="FooterChar"/>
    <w:uiPriority w:val="99"/>
    <w:unhideWhenUsed/>
    <w:rsid w:val="009162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</dc:creator>
  <cp:lastModifiedBy>Faculty</cp:lastModifiedBy>
  <cp:revision>3</cp:revision>
  <cp:lastPrinted>2017-11-28T17:43:00Z</cp:lastPrinted>
  <dcterms:created xsi:type="dcterms:W3CDTF">2017-12-01T13:18:00Z</dcterms:created>
  <dcterms:modified xsi:type="dcterms:W3CDTF">2017-12-01T13:18:00Z</dcterms:modified>
</cp:coreProperties>
</file>